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DF61D" w14:textId="77777777" w:rsidR="004D0872" w:rsidRPr="004D0872" w:rsidRDefault="004D0872" w:rsidP="004D087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4D087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pict w14:anchorId="013D07B9">
          <v:rect id="_x0000_i1025" style="width:0;height:.75pt" o:hralign="center" o:hrstd="t" o:hrnoshade="t" o:hr="t" fillcolor="#333" stroked="f"/>
        </w:pict>
      </w:r>
    </w:p>
    <w:p w14:paraId="38B768F7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Write web scraping code to extract COVID19 data from a Wikipedia page and convert that data into a data frame</w:t>
      </w:r>
    </w:p>
    <w:p w14:paraId="6F429412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Export data from a data frame into a .csv file</w:t>
      </w:r>
    </w:p>
    <w:p w14:paraId="683771DE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Manipulate data in a data frame and perform calculations with that data</w:t>
      </w:r>
    </w:p>
    <w:p w14:paraId="32185141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Write a regular expression</w:t>
      </w:r>
    </w:p>
    <w:p w14:paraId="69F1EAE6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Generate a conditional statement to determine which countries have large ratios of confirmed COVID19 cases</w:t>
      </w:r>
    </w:p>
    <w:p w14:paraId="00CD73EB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Write code to create a subset of the data in the data frame to include only countries that have a confirmed case population ratio of less than 1%</w:t>
      </w:r>
    </w:p>
    <w:p w14:paraId="64E4A33C" w14:textId="77777777" w:rsidR="004D0872" w:rsidRPr="004D0872" w:rsidRDefault="004D0872" w:rsidP="004D08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</w:pPr>
      <w:r w:rsidRPr="004D0872">
        <w:rPr>
          <w:rFonts w:ascii="Source Sans Pro" w:eastAsia="Times New Roman" w:hAnsi="Source Sans Pro" w:cs="Times New Roman"/>
          <w:color w:val="333333"/>
          <w:kern w:val="0"/>
          <w:sz w:val="24"/>
          <w:szCs w:val="24"/>
          <w14:ligatures w14:val="none"/>
        </w:rPr>
        <w:t>Evaluate the published application developed by your peers using the provided rubric and grading scheme</w:t>
      </w:r>
    </w:p>
    <w:p w14:paraId="0334A902" w14:textId="77777777" w:rsidR="00531599" w:rsidRDefault="00531599"/>
    <w:sectPr w:rsidR="005315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D168C5"/>
    <w:multiLevelType w:val="multilevel"/>
    <w:tmpl w:val="4D449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33625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TW1NLE0NzEyMTVQ0lEKTi0uzszPAykwrAUAVVNbFSwAAAA="/>
  </w:docVars>
  <w:rsids>
    <w:rsidRoot w:val="00445B7F"/>
    <w:rsid w:val="00094E27"/>
    <w:rsid w:val="000B7958"/>
    <w:rsid w:val="00395E9A"/>
    <w:rsid w:val="00445B7F"/>
    <w:rsid w:val="004D0872"/>
    <w:rsid w:val="00531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8A7AD8-5F5F-456B-A630-E923DC021B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28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1</Words>
  <Characters>525</Characters>
  <Application>Microsoft Office Word</Application>
  <DocSecurity>0</DocSecurity>
  <Lines>4</Lines>
  <Paragraphs>1</Paragraphs>
  <ScaleCrop>false</ScaleCrop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Gopalan</dc:creator>
  <cp:keywords/>
  <dc:description/>
  <cp:lastModifiedBy>Akshay Gopalan</cp:lastModifiedBy>
  <cp:revision>2</cp:revision>
  <dcterms:created xsi:type="dcterms:W3CDTF">2023-12-23T22:53:00Z</dcterms:created>
  <dcterms:modified xsi:type="dcterms:W3CDTF">2023-12-23T22:53:00Z</dcterms:modified>
</cp:coreProperties>
</file>